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40F5E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ETC3430</w:t>
      </w:r>
    </w:p>
    <w:p w14:paraId="029E5475" w14:textId="77777777" w:rsidR="00C969FE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Financial Mathematics under Uncertainty</w:t>
      </w:r>
    </w:p>
    <w:p w14:paraId="23193415" w14:textId="20642671" w:rsidR="00614F6A" w:rsidRPr="008B2314" w:rsidRDefault="00C969FE" w:rsidP="00C969FE">
      <w:pPr>
        <w:pStyle w:val="Title"/>
        <w:spacing w:line="276" w:lineRule="auto"/>
        <w:jc w:val="center"/>
        <w:rPr>
          <w:rFonts w:ascii="Times New Roman" w:hAnsi="Times New Roman" w:cs="Times New Roman"/>
          <w:spacing w:val="0"/>
          <w:sz w:val="28"/>
          <w:szCs w:val="28"/>
        </w:rPr>
      </w:pPr>
      <w:r w:rsidRPr="008B2314">
        <w:rPr>
          <w:rFonts w:ascii="Times New Roman" w:hAnsi="Times New Roman" w:cs="Times New Roman"/>
          <w:spacing w:val="0"/>
          <w:sz w:val="28"/>
          <w:szCs w:val="28"/>
        </w:rPr>
        <w:t>Assignment 1, Semester 1, 2022</w:t>
      </w:r>
    </w:p>
    <w:p w14:paraId="3D239312" w14:textId="4BD542B6" w:rsidR="00C969FE" w:rsidRDefault="00C969FE" w:rsidP="00C969FE">
      <w:pPr>
        <w:rPr>
          <w:rFonts w:cs="Times New Roman"/>
        </w:rPr>
      </w:pPr>
    </w:p>
    <w:p w14:paraId="4F6D2798" w14:textId="727AC1FD" w:rsidR="00BF2400" w:rsidRDefault="00BF2400" w:rsidP="00BF2400">
      <w:pPr>
        <w:pStyle w:val="Heading1"/>
      </w:pPr>
      <w:r>
        <w:t>Question 1</w:t>
      </w:r>
    </w:p>
    <w:p w14:paraId="6A710696" w14:textId="454A747C" w:rsidR="00FC0955" w:rsidRPr="00FC0955" w:rsidRDefault="00FC0955" w:rsidP="00C72C2A">
      <w:pPr>
        <w:spacing w:before="240" w:line="276" w:lineRule="auto"/>
        <w:jc w:val="both"/>
      </w:pPr>
      <w:r>
        <w:t xml:space="preserve">Perform the following simulation exercise in </w:t>
      </w:r>
      <w:proofErr w:type="spellStart"/>
      <w:r>
        <w:t>Matlab</w:t>
      </w:r>
      <w:proofErr w:type="spellEnd"/>
      <w:r>
        <w:t xml:space="preserve"> or R, using your student number as the seed( </w:t>
      </w:r>
      <w:proofErr w:type="spellStart"/>
      <w:r>
        <w:t>rng</w:t>
      </w:r>
      <w:proofErr w:type="spellEnd"/>
      <w:r>
        <w:t>( your student no.)). Consider a three state Markov Chain(“sunny”, “rainy” and “overcast”) to model the daily weather in Melbourne.</w:t>
      </w:r>
    </w:p>
    <w:p w14:paraId="3221277E" w14:textId="52ACABDF" w:rsidR="00BF2400" w:rsidRPr="00E9329D" w:rsidRDefault="00FC0955" w:rsidP="00C72C2A">
      <w:pPr>
        <w:pStyle w:val="ListParagraph"/>
        <w:numPr>
          <w:ilvl w:val="0"/>
          <w:numId w:val="1"/>
        </w:numPr>
        <w:spacing w:line="276" w:lineRule="auto"/>
      </w:pPr>
      <w:r w:rsidRPr="00FC0955">
        <w:rPr>
          <w:rFonts w:eastAsiaTheme="minorEastAsia"/>
        </w:rPr>
        <w:t>Without using data, suggest a reasonable estimate of the transition matrix. The later questions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should be considered based on your estimates.</w:t>
      </w:r>
      <w:r w:rsidRPr="00FC0955">
        <w:rPr>
          <w:rFonts w:eastAsiaTheme="minorEastAsia"/>
        </w:rPr>
        <w:br/>
      </w:r>
      <m:oMathPara>
        <m:oMath>
          <m:r>
            <w:rPr>
              <w:rFonts w:ascii="Cambria Math" w:hAnsi="Cambria Math"/>
            </w:rPr>
            <m:t xml:space="preserve">P 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.4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.5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35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.10</m:t>
                    </m:r>
                  </m:e>
                </m:mr>
              </m:m>
            </m:e>
          </m:d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p w14:paraId="063DFD5B" w14:textId="5D957AAA" w:rsidR="005A250D" w:rsidRDefault="00FC0955" w:rsidP="0079637F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FC0955">
        <w:rPr>
          <w:rFonts w:eastAsiaTheme="minorEastAsia"/>
        </w:rPr>
        <w:t>Given each starting state respectively, what is the most likely state of the weather in the next</w:t>
      </w:r>
      <w:r>
        <w:rPr>
          <w:rFonts w:eastAsiaTheme="minorEastAsia"/>
        </w:rPr>
        <w:t xml:space="preserve"> </w:t>
      </w:r>
      <w:r w:rsidRPr="00FC0955">
        <w:rPr>
          <w:rFonts w:eastAsiaTheme="minorEastAsia"/>
        </w:rPr>
        <w:t>five days. Present your answer in a table.</w:t>
      </w:r>
      <w:r w:rsidR="005A250D">
        <w:rPr>
          <w:rFonts w:eastAsiaTheme="minorEastAsia"/>
        </w:rPr>
        <w:t xml:space="preserve"> </w:t>
      </w:r>
      <w:r w:rsidR="005A250D">
        <w:rPr>
          <w:rFonts w:eastAsiaTheme="minorEastAsia"/>
        </w:rPr>
        <w:br/>
      </w:r>
      <w:r w:rsidR="00AC0430" w:rsidRPr="00AC0430">
        <w:rPr>
          <w:rFonts w:eastAsiaTheme="minorEastAsia"/>
          <w:noProof/>
        </w:rPr>
        <w:drawing>
          <wp:inline distT="0" distB="0" distL="0" distR="0" wp14:anchorId="67A3A741" wp14:editId="33A9C0F3">
            <wp:extent cx="5731510" cy="1506855"/>
            <wp:effectExtent l="0" t="0" r="254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FAE23" w14:textId="083B0DA7" w:rsidR="00850393" w:rsidRDefault="00850393" w:rsidP="0079637F">
      <w:pPr>
        <w:pStyle w:val="ListParagraph"/>
        <w:spacing w:line="480" w:lineRule="auto"/>
        <w:jc w:val="center"/>
        <w:rPr>
          <w:rFonts w:eastAsiaTheme="minorEastAsia"/>
        </w:rPr>
      </w:pPr>
      <w:r w:rsidRPr="00850393">
        <w:rPr>
          <w:rFonts w:eastAsiaTheme="minorEastAsia"/>
          <w:noProof/>
        </w:rPr>
        <w:drawing>
          <wp:inline distT="0" distB="0" distL="0" distR="0" wp14:anchorId="09369FD1" wp14:editId="6AC4DB01">
            <wp:extent cx="1849828" cy="1323584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67957" cy="133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780F4" w14:textId="11CD0723" w:rsidR="003E26EB" w:rsidRDefault="005A250D" w:rsidP="00C72C2A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5A250D">
        <w:rPr>
          <w:rFonts w:eastAsiaTheme="minorEastAsia"/>
        </w:rPr>
        <w:t xml:space="preserve">Label the three states as </w:t>
      </w:r>
      <m:oMath>
        <m:r>
          <w:rPr>
            <w:rFonts w:ascii="Cambria Math" w:eastAsiaTheme="minorEastAsia" w:hAnsi="Cambria Math"/>
          </w:rPr>
          <m:t>1,2,3</m:t>
        </m:r>
      </m:oMath>
      <w:r w:rsidRPr="005A250D">
        <w:rPr>
          <w:rFonts w:eastAsiaTheme="minorEastAsia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1</m:t>
        </m:r>
      </m:oMath>
      <w:r w:rsidRPr="005A250D">
        <w:rPr>
          <w:rFonts w:eastAsiaTheme="minorEastAsia"/>
        </w:rPr>
        <w:t xml:space="preserve"> if the weather is sunn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2</m:t>
        </m:r>
      </m:oMath>
      <w:r w:rsidRPr="005A250D">
        <w:rPr>
          <w:rFonts w:eastAsiaTheme="minorEastAsia"/>
        </w:rPr>
        <w:t xml:space="preserve"> if the weather is rainy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  <m:r>
          <w:rPr>
            <w:rFonts w:ascii="Cambria Math" w:eastAsiaTheme="minorEastAsia" w:hAnsi="Cambria Math"/>
          </w:rPr>
          <m:t>= 3</m:t>
        </m:r>
      </m:oMath>
      <w:r w:rsidRPr="005A250D">
        <w:rPr>
          <w:rFonts w:eastAsiaTheme="minorEastAsia"/>
        </w:rPr>
        <w:t xml:space="preserve"> if the weather is overcast. Given each starting state respectively, what i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E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t</m:t>
                </m:r>
              </m:sub>
            </m:sSub>
          </m:e>
        </m:d>
      </m:oMath>
      <w:r w:rsidRPr="005A250D">
        <w:rPr>
          <w:rFonts w:eastAsiaTheme="minorEastAsia"/>
        </w:rPr>
        <w:t xml:space="preserve"> in the next five days. Present your answer in a table.</w:t>
      </w:r>
      <w:r w:rsidR="000815B3">
        <w:rPr>
          <w:rFonts w:eastAsiaTheme="minorEastAsia"/>
        </w:rPr>
        <w:br/>
      </w:r>
      <w:r w:rsidR="00FC0955" w:rsidRPr="005A250D">
        <w:rPr>
          <w:rFonts w:eastAsiaTheme="minorEastAsia"/>
        </w:rPr>
        <w:lastRenderedPageBreak/>
        <w:br/>
      </w:r>
      <w:r w:rsidR="000815B3" w:rsidRPr="000815B3">
        <w:rPr>
          <w:rFonts w:eastAsiaTheme="minorEastAsia"/>
          <w:noProof/>
        </w:rPr>
        <w:drawing>
          <wp:inline distT="0" distB="0" distL="0" distR="0" wp14:anchorId="4347929A" wp14:editId="09FDD1D6">
            <wp:extent cx="3826701" cy="2275521"/>
            <wp:effectExtent l="0" t="0" r="254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38596" cy="2282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AB8C5" w14:textId="1D33F913" w:rsidR="000815B3" w:rsidRDefault="000815B3" w:rsidP="00850393">
      <w:pPr>
        <w:pStyle w:val="ListParagraph"/>
        <w:numPr>
          <w:ilvl w:val="0"/>
          <w:numId w:val="1"/>
        </w:numPr>
        <w:spacing w:line="480" w:lineRule="auto"/>
        <w:rPr>
          <w:rFonts w:eastAsiaTheme="minorEastAsia"/>
        </w:rPr>
      </w:pPr>
      <w:r w:rsidRPr="000815B3">
        <w:rPr>
          <w:rFonts w:eastAsiaTheme="minorEastAsia"/>
        </w:rPr>
        <w:t xml:space="preserve">Compare and </w:t>
      </w:r>
      <w:r w:rsidR="007059B6" w:rsidRPr="000815B3">
        <w:rPr>
          <w:rFonts w:eastAsiaTheme="minorEastAsia"/>
        </w:rPr>
        <w:t>contrast</w:t>
      </w:r>
      <w:r w:rsidRPr="000815B3">
        <w:rPr>
          <w:rFonts w:eastAsiaTheme="minorEastAsia"/>
        </w:rPr>
        <w:t xml:space="preserve"> your answers from (</w:t>
      </w:r>
      <w:r>
        <w:rPr>
          <w:rFonts w:eastAsiaTheme="minorEastAsia"/>
        </w:rPr>
        <w:t>b</w:t>
      </w:r>
      <w:r w:rsidRPr="000815B3">
        <w:rPr>
          <w:rFonts w:eastAsiaTheme="minorEastAsia"/>
        </w:rPr>
        <w:t>) and (</w:t>
      </w:r>
      <w:r>
        <w:rPr>
          <w:rFonts w:eastAsiaTheme="minorEastAsia"/>
        </w:rPr>
        <w:t>c</w:t>
      </w:r>
      <w:r w:rsidRPr="000815B3">
        <w:rPr>
          <w:rFonts w:eastAsiaTheme="minorEastAsia"/>
        </w:rPr>
        <w:t>)</w:t>
      </w:r>
      <w:r w:rsidR="0005632A">
        <w:rPr>
          <w:rFonts w:eastAsiaTheme="minorEastAsia"/>
        </w:rPr>
        <w:br/>
      </w:r>
      <w:r w:rsidR="00BD53C8">
        <w:rPr>
          <w:rFonts w:eastAsiaTheme="minorEastAsia"/>
        </w:rPr>
        <w:t xml:space="preserve">Part b shows the mode given that the previous state at each given day, while part c is showing the expected value given that the previous state at each given day. </w:t>
      </w:r>
    </w:p>
    <w:p w14:paraId="55204388" w14:textId="6D74115A" w:rsidR="00987386" w:rsidRDefault="000815B3" w:rsidP="00987386">
      <w:pPr>
        <w:pStyle w:val="ListParagraph"/>
        <w:numPr>
          <w:ilvl w:val="0"/>
          <w:numId w:val="1"/>
        </w:numPr>
        <w:spacing w:line="480" w:lineRule="auto"/>
        <w:jc w:val="both"/>
        <w:rPr>
          <w:rFonts w:eastAsiaTheme="minorEastAsia"/>
        </w:rPr>
      </w:pPr>
      <w:r>
        <w:rPr>
          <w:rFonts w:eastAsiaTheme="minorEastAsia"/>
        </w:rPr>
        <w:t>G</w:t>
      </w:r>
      <w:r w:rsidRPr="000815B3">
        <w:rPr>
          <w:rFonts w:eastAsiaTheme="minorEastAsia"/>
        </w:rPr>
        <w:t xml:space="preserve">enerate histogra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X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 with an initial distribu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0</m:t>
            </m:r>
          </m:sub>
        </m:sSub>
      </m:oMath>
      <w:r w:rsidRPr="000815B3">
        <w:rPr>
          <w:rFonts w:eastAsiaTheme="minorEastAsia"/>
        </w:rPr>
        <w:t xml:space="preserve"> generated with a seed given by your postcode for sample sizes </w:t>
      </w:r>
      <m:oMath>
        <m:r>
          <w:rPr>
            <w:rFonts w:ascii="Cambria Math" w:eastAsiaTheme="minorEastAsia" w:hAnsi="Cambria Math"/>
          </w:rPr>
          <m:t>n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0, 1000, 10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 w:rsidRPr="000815B3">
        <w:rPr>
          <w:rFonts w:eastAsiaTheme="minorEastAsia"/>
        </w:rPr>
        <w:t xml:space="preserve">, compare them with the associated probability density function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Pr="000815B3">
        <w:rPr>
          <w:rFonts w:eastAsiaTheme="minorEastAsia"/>
        </w:rPr>
        <w:t xml:space="preserve">, then comment on your </w:t>
      </w:r>
      <w:r w:rsidR="007059B6" w:rsidRPr="000815B3">
        <w:rPr>
          <w:rFonts w:eastAsiaTheme="minorEastAsia"/>
        </w:rPr>
        <w:t>findings.</w:t>
      </w:r>
    </w:p>
    <w:p w14:paraId="006ADB8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149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E73C6F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5AA5E40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2929B92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40B0A57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3C7DA8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518791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06EB2D3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0732957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3A9C9AB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24E8704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428B2D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</w:p>
    <w:p w14:paraId="28624B9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DFA6CA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B27B84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DD58C0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469DBB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5C1E8FA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1B7934B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13E8E5F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8CA19A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&gt;%</w:t>
      </w:r>
    </w:p>
    <w:p w14:paraId="2C460F7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s_tibbl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%&gt;%</w:t>
      </w:r>
    </w:p>
    <w:p w14:paraId="16CC9AE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lastRenderedPageBreak/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gplo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aes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V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 +</w:t>
      </w:r>
    </w:p>
    <w:p w14:paraId="42606D9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eom_histogra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) +</w:t>
      </w:r>
    </w:p>
    <w:p w14:paraId="0859C8A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lab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77734D0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Day 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1D5E5B9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ubtitl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ast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n =  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,</w:t>
      </w:r>
    </w:p>
    <w:p w14:paraId="47EC47C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tate"</w:t>
      </w:r>
    </w:p>
    <w:p w14:paraId="4E89B52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    )</w:t>
      </w:r>
    </w:p>
    <w:p w14:paraId="13F713D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C149A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7A33024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1EC292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BF292D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13F8BA6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repeate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5CC11D3F" w14:textId="2B34CEB2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6236241D" w14:textId="073310F8" w:rsidR="003F1353" w:rsidRDefault="00C72C2A" w:rsidP="00C72C2A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E3E553D" wp14:editId="4D1E9CDC">
            <wp:extent cx="5731510" cy="3183890"/>
            <wp:effectExtent l="0" t="0" r="2540" b="0"/>
            <wp:docPr id="12" name="Picture 1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7DF43" w14:textId="4BF99E48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lastRenderedPageBreak/>
        <w:drawing>
          <wp:inline distT="0" distB="0" distL="0" distR="0" wp14:anchorId="61DE2BC7" wp14:editId="50293B6A">
            <wp:extent cx="5015472" cy="2786126"/>
            <wp:effectExtent l="0" t="0" r="0" b="0"/>
            <wp:docPr id="8" name="Picture 8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8792" cy="2810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EastAsia"/>
          <w:noProof/>
        </w:rPr>
        <w:drawing>
          <wp:inline distT="0" distB="0" distL="0" distR="0" wp14:anchorId="1871ECAC" wp14:editId="02E888C9">
            <wp:extent cx="4942769" cy="2745740"/>
            <wp:effectExtent l="0" t="0" r="0" b="0"/>
            <wp:docPr id="9" name="Picture 9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522" cy="2766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A1AB4" w14:textId="70C6C5CE" w:rsidR="007059B6" w:rsidRDefault="007059B6" w:rsidP="00736497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 wp14:anchorId="68F884E7" wp14:editId="3600627D">
            <wp:extent cx="4893158" cy="2718181"/>
            <wp:effectExtent l="0" t="0" r="3175" b="6350"/>
            <wp:docPr id="10" name="Picture 1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5716" cy="2741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F52D2" w14:textId="3BCB57D2" w:rsidR="00401253" w:rsidRPr="00401253" w:rsidRDefault="00C9229C" w:rsidP="0073649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/>
                          </w:rPr>
                          <m:t>0.4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0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2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/>
                          </w:rPr>
                          <m:t>0.5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35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0.10</m:t>
                        </m:r>
                      </m:e>
                    </m:mr>
                  </m:m>
                </m:e>
              </m:d>
              <m:ctrlPr>
                <w:rPr>
                  <w:rFonts w:ascii="Cambria Math" w:eastAsiaTheme="minorEastAsia" w:hAnsi="Cambria Math"/>
                  <w:i/>
                </w:rPr>
              </m:ctrlP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D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0.368568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4133447</m:t>
                    </m:r>
                  </m:e>
                  <m:e>
                    <m:r>
                      <w:rPr>
                        <w:rFonts w:ascii="Cambria Math" w:eastAsiaTheme="minorEastAsia" w:hAnsi="Cambria Math"/>
                      </w:rPr>
                      <m:t>0.2180867</m:t>
                    </m:r>
                  </m:e>
                </m:mr>
              </m:m>
            </m:e>
          </m:d>
        </m:oMath>
      </m:oMathPara>
    </w:p>
    <w:p w14:paraId="2D6107BD" w14:textId="76C23F00" w:rsidR="00401253" w:rsidRDefault="00401253" w:rsidP="000A6FCA">
      <w:pPr>
        <w:jc w:val="both"/>
        <w:rPr>
          <w:rFonts w:eastAsiaTheme="minorEastAsia"/>
        </w:rPr>
      </w:pPr>
      <w:r>
        <w:rPr>
          <w:rFonts w:eastAsiaTheme="minorEastAsia"/>
        </w:rPr>
        <w:t xml:space="preserve">From the simulation of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, the values converge </w:t>
      </w:r>
      <w:r w:rsidR="00A17B57">
        <w:rPr>
          <w:rFonts w:eastAsiaTheme="minorEastAsia"/>
        </w:rPr>
        <w:t xml:space="preserve">on the pdf value for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3</m:t>
            </m:r>
          </m:sub>
        </m:sSub>
      </m:oMath>
      <w:r w:rsidR="00A17B57">
        <w:rPr>
          <w:rFonts w:eastAsiaTheme="minorEastAsia"/>
        </w:rPr>
        <w:t xml:space="preserve"> since the accuracy of the models increases as more datapoints are tested. </w:t>
      </w:r>
    </w:p>
    <w:p w14:paraId="14F7D711" w14:textId="77777777" w:rsidR="000A6FCA" w:rsidRDefault="000A6FCA" w:rsidP="000A6FCA">
      <w:pPr>
        <w:jc w:val="both"/>
        <w:rPr>
          <w:rFonts w:eastAsiaTheme="minorEastAsia"/>
        </w:rPr>
      </w:pPr>
    </w:p>
    <w:p w14:paraId="61ACDA92" w14:textId="76CC88B8" w:rsidR="002527DB" w:rsidRPr="002527DB" w:rsidRDefault="000A6FCA" w:rsidP="002527DB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0A6FCA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 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0A6FCA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0A6FCA">
        <w:rPr>
          <w:rFonts w:eastAsiaTheme="minorEastAsia"/>
        </w:rPr>
        <w:t xml:space="preserve">, 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 w:rsidRPr="000A6FCA">
        <w:rPr>
          <w:rFonts w:eastAsiaTheme="minorEastAsia"/>
        </w:rPr>
        <w:t xml:space="preserve"> increases</w:t>
      </w:r>
    </w:p>
    <w:p w14:paraId="0DF24633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et.seed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NULL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27BD04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</w:p>
    <w:p w14:paraId="02F1B45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ta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4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6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3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2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65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.1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, </w:t>
      </w: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# these are my </w:t>
      </w:r>
      <w:proofErr w:type="spellStart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vals</w:t>
      </w:r>
      <w:proofErr w:type="spellEnd"/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 xml:space="preserve"> so pls change lol</w:t>
      </w:r>
    </w:p>
    <w:p w14:paraId="0D9F6BA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ncol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byrow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 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TRUE</w:t>
      </w:r>
    </w:p>
    <w:p w14:paraId="37F2CD67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78BEB511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4735466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8000"/>
          <w:sz w:val="21"/>
          <w:szCs w:val="21"/>
          <w:lang w:eastAsia="en-AU"/>
        </w:rPr>
        <w:t># Cumulative Probability</w:t>
      </w:r>
    </w:p>
    <w:p w14:paraId="61DB001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appl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umsum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99F32F2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unctio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B72376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+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7C4E4F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da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tarting_day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6791343E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488E1E2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proofErr w:type="spellStart"/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runif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F2823D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11F3251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 +</w:t>
      </w:r>
    </w:p>
    <w:p w14:paraId="37E2386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           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*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u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gt; 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C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])</w:t>
      </w:r>
    </w:p>
    <w:p w14:paraId="7C9B5DF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    }</w:t>
      </w:r>
    </w:p>
    <w:p w14:paraId="6F720CE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}</w:t>
      </w:r>
    </w:p>
    <w:p w14:paraId="0564D65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pi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matri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880009B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31A3FFD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B9ACA8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    pi[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sum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==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) / 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_size</w:t>
      </w:r>
      <w:proofErr w:type="spellEnd"/>
    </w:p>
    <w:p w14:paraId="7C585456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retur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pi)</w:t>
      </w:r>
    </w:p>
    <w:p w14:paraId="63A8698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4EE5CE8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61316430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3EDD8065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52937F4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F879A4A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037099D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A7881E9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6C1C921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F1E9E3C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</w:p>
    <w:p w14:paraId="74A917B8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987386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2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15FFE954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5A6FC2F" w14:textId="77777777" w:rsidR="00987386" w:rsidRPr="00987386" w:rsidRDefault="00987386" w:rsidP="00987386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987386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987386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987386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4E205BF1" w14:textId="169F7B7B" w:rsidR="00987386" w:rsidRDefault="00987386" w:rsidP="00987386">
      <w:pPr>
        <w:rPr>
          <w:rFonts w:eastAsiaTheme="minorEastAsia"/>
        </w:rPr>
      </w:pPr>
    </w:p>
    <w:p w14:paraId="1D906BE8" w14:textId="77777777" w:rsidR="008E65AC" w:rsidRDefault="008E65AC" w:rsidP="00C43958">
      <w:pPr>
        <w:rPr>
          <w:rFonts w:eastAsiaTheme="minorEastAsia"/>
        </w:rPr>
        <w:sectPr w:rsidR="008E65AC">
          <w:headerReference w:type="default" r:id="rId14"/>
          <w:foot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98C384" w14:textId="7D400F1B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lastRenderedPageBreak/>
        <w:t>Simulation size: 100</w:t>
      </w:r>
    </w:p>
    <w:p w14:paraId="4FD0B120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[,1] [,2] [,3]</w:t>
      </w:r>
    </w:p>
    <w:p w14:paraId="3796B4AF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2 0.43 0.26</w:t>
      </w:r>
    </w:p>
    <w:p w14:paraId="0726278D" w14:textId="5BD28DCC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+0.2</m:t>
          </m:r>
        </m:oMath>
      </m:oMathPara>
    </w:p>
    <w:p w14:paraId="623F5E14" w14:textId="5DC806D1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</m:t>
          </m:r>
        </m:oMath>
      </m:oMathPara>
    </w:p>
    <w:p w14:paraId="3409118A" w14:textId="6BCD50D0" w:rsidR="00C43958" w:rsidRPr="00C43958" w:rsidRDefault="00C43958" w:rsidP="00C43958">
      <w:pPr>
        <w:rPr>
          <w:rFonts w:eastAsiaTheme="minorEastAsia"/>
        </w:rPr>
      </w:pPr>
    </w:p>
    <w:p w14:paraId="5AF2B7AB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</w:t>
      </w:r>
    </w:p>
    <w:p w14:paraId="2907C011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[,1]  [,2]  [,3]</w:t>
      </w:r>
    </w:p>
    <w:p w14:paraId="2A738D50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93 0.383 0.225</w:t>
      </w:r>
    </w:p>
    <w:p w14:paraId="3942523F" w14:textId="642CEC56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09+0.202</m:t>
          </m:r>
        </m:oMath>
      </m:oMathPara>
    </w:p>
    <w:p w14:paraId="064393C4" w14:textId="405A1D6B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11</m:t>
          </m:r>
        </m:oMath>
      </m:oMathPara>
    </w:p>
    <w:p w14:paraId="69888644" w14:textId="77777777" w:rsidR="00C43958" w:rsidRPr="00C43958" w:rsidRDefault="00C43958" w:rsidP="00C43958">
      <w:pPr>
        <w:rPr>
          <w:rFonts w:eastAsiaTheme="minorEastAsia"/>
        </w:rPr>
      </w:pPr>
    </w:p>
    <w:p w14:paraId="3593C428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0000</w:t>
      </w:r>
    </w:p>
    <w:p w14:paraId="7454C9EC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 [,1]   [,2]   [,3]</w:t>
      </w:r>
    </w:p>
    <w:p w14:paraId="715F8EBA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718 0.4172 0.2111</w:t>
      </w:r>
    </w:p>
    <w:p w14:paraId="4F3A089B" w14:textId="106798DA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013+0.2134</m:t>
          </m:r>
        </m:oMath>
      </m:oMathPara>
    </w:p>
    <w:p w14:paraId="6801FDBE" w14:textId="00690C56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147</m:t>
          </m:r>
        </m:oMath>
      </m:oMathPara>
    </w:p>
    <w:p w14:paraId="2F7056E0" w14:textId="77777777" w:rsidR="00C43958" w:rsidRPr="00C43958" w:rsidRDefault="00C43958" w:rsidP="00C43958">
      <w:pPr>
        <w:rPr>
          <w:rFonts w:eastAsiaTheme="minorEastAsia"/>
        </w:rPr>
      </w:pPr>
    </w:p>
    <w:p w14:paraId="03C1A04D" w14:textId="77777777" w:rsidR="00C43958" w:rsidRPr="008E65AC" w:rsidRDefault="00C43958" w:rsidP="00C43958">
      <w:pPr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Simulation size: 1e+05</w:t>
      </w:r>
    </w:p>
    <w:p w14:paraId="31E737E1" w14:textId="77777777" w:rsidR="004902C0" w:rsidRP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 xml:space="preserve">        [,1]    [,2]    [,3]</w:t>
      </w:r>
    </w:p>
    <w:p w14:paraId="7A69DB08" w14:textId="77777777" w:rsidR="004902C0" w:rsidRDefault="004902C0" w:rsidP="004902C0">
      <w:pPr>
        <w:rPr>
          <w:rFonts w:eastAsiaTheme="minorEastAsia"/>
        </w:rPr>
      </w:pPr>
      <w:r w:rsidRPr="004902C0">
        <w:rPr>
          <w:rFonts w:eastAsiaTheme="minorEastAsia"/>
        </w:rPr>
        <w:t>[1,] 0.37707 0.40805 0.21489</w:t>
      </w:r>
    </w:p>
    <w:p w14:paraId="73A6C331" w14:textId="4CA53EDF" w:rsidR="008E65AC" w:rsidRPr="008E65AC" w:rsidRDefault="00381893" w:rsidP="004902C0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40497+0.21393</m:t>
          </m:r>
        </m:oMath>
      </m:oMathPara>
    </w:p>
    <w:p w14:paraId="3904398C" w14:textId="5F9B2B55" w:rsidR="00C43958" w:rsidRPr="00381893" w:rsidRDefault="008E65AC" w:rsidP="00C43958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189</m:t>
          </m:r>
        </m:oMath>
      </m:oMathPara>
    </w:p>
    <w:p w14:paraId="3427031C" w14:textId="77777777" w:rsidR="008E65AC" w:rsidRDefault="008E65AC" w:rsidP="00C43958">
      <w:pPr>
        <w:rPr>
          <w:rFonts w:eastAsiaTheme="minorEastAsia"/>
        </w:rPr>
        <w:sectPr w:rsidR="008E65AC" w:rsidSect="008E65AC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62C2E70E" w14:textId="77777777" w:rsidR="00C43958" w:rsidRPr="008E65AC" w:rsidRDefault="00C43958" w:rsidP="008E65AC">
      <w:pPr>
        <w:ind w:left="2880"/>
        <w:rPr>
          <w:rFonts w:eastAsiaTheme="minorEastAsia"/>
          <w:b/>
          <w:bCs/>
        </w:rPr>
      </w:pPr>
      <w:r w:rsidRPr="008E65AC">
        <w:rPr>
          <w:rFonts w:eastAsiaTheme="minorEastAsia"/>
          <w:b/>
          <w:bCs/>
        </w:rPr>
        <w:t>Theoretical Value:</w:t>
      </w:r>
    </w:p>
    <w:p w14:paraId="6A26EC4F" w14:textId="77777777" w:rsidR="00C43958" w:rsidRPr="00C43958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 xml:space="preserve">       [,1]   [,2]  [,3]</w:t>
      </w:r>
    </w:p>
    <w:p w14:paraId="7F50C8C4" w14:textId="724485F0" w:rsidR="00882EF6" w:rsidRDefault="00C43958" w:rsidP="008E65AC">
      <w:pPr>
        <w:ind w:left="2880"/>
        <w:rPr>
          <w:rFonts w:eastAsiaTheme="minorEastAsia"/>
        </w:rPr>
      </w:pPr>
      <w:r w:rsidRPr="00C43958">
        <w:rPr>
          <w:rFonts w:eastAsiaTheme="minorEastAsia"/>
        </w:rPr>
        <w:t>[1,] 0.3785 0.4065 0.215</w:t>
      </w:r>
    </w:p>
    <w:p w14:paraId="5F90ED32" w14:textId="77777777" w:rsidR="008E65AC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0.4065 + 0.215</m:t>
          </m:r>
        </m:oMath>
      </m:oMathPara>
    </w:p>
    <w:p w14:paraId="127CB777" w14:textId="0A210870" w:rsidR="00882EF6" w:rsidRPr="008E65AC" w:rsidRDefault="008E65AC" w:rsidP="008E65AC">
      <w:pPr>
        <w:ind w:left="2880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6215</m:t>
          </m:r>
        </m:oMath>
      </m:oMathPara>
    </w:p>
    <w:p w14:paraId="304D6942" w14:textId="2AFF068B" w:rsidR="008E65AC" w:rsidRDefault="00D9136A" w:rsidP="00987386">
      <w:pPr>
        <w:rPr>
          <w:rFonts w:eastAsiaTheme="minorEastAsia"/>
        </w:rPr>
      </w:pPr>
      <w:r>
        <w:rPr>
          <w:rFonts w:eastAsiaTheme="minorEastAsia"/>
        </w:rPr>
        <w:t>R</w:t>
      </w:r>
      <w:r w:rsidR="008E65AC">
        <w:rPr>
          <w:rFonts w:eastAsiaTheme="minorEastAsia"/>
        </w:rPr>
        <w:t>easoning</w:t>
      </w:r>
      <w:r>
        <w:rPr>
          <w:rFonts w:eastAsiaTheme="minorEastAsia"/>
        </w:rPr>
        <w:t>:</w:t>
      </w:r>
    </w:p>
    <w:p w14:paraId="2533C6EB" w14:textId="6E04BC7B" w:rsidR="00D9136A" w:rsidRDefault="00D9136A" w:rsidP="00987386">
      <w:pPr>
        <w:rPr>
          <w:rFonts w:eastAsiaTheme="minorEastAsia"/>
        </w:rPr>
      </w:pPr>
      <w:r>
        <w:rPr>
          <w:rFonts w:eastAsiaTheme="minorEastAsia"/>
        </w:rPr>
        <w:t xml:space="preserve">The Monte Carlo </w:t>
      </w:r>
      <w:r w:rsidR="000A515E">
        <w:rPr>
          <w:rFonts w:eastAsiaTheme="minorEastAsia"/>
        </w:rPr>
        <w:t xml:space="preserve">estimation is done through random sampling to estimate the true probability. </w:t>
      </w:r>
      <w:proofErr w:type="gramStart"/>
      <w:r w:rsidR="000A515E">
        <w:rPr>
          <w:rFonts w:eastAsiaTheme="minorEastAsia"/>
        </w:rPr>
        <w:t>However</w:t>
      </w:r>
      <w:proofErr w:type="gramEnd"/>
      <w:r w:rsidR="000A515E">
        <w:rPr>
          <w:rFonts w:eastAsiaTheme="minorEastAsia"/>
        </w:rPr>
        <w:t xml:space="preserve"> for this to be done accurately, the sampling size needs to be large, since bias in the sample need to minimised. This can be seen in the different values of n that is used to estimat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="000A515E">
        <w:rPr>
          <w:rFonts w:eastAsiaTheme="minorEastAsia"/>
        </w:rPr>
        <w:t xml:space="preserve">. As n grows so does the accuracy, it converges on the theoretical value. </w:t>
      </w:r>
    </w:p>
    <w:p w14:paraId="75AEF0A2" w14:textId="77777777" w:rsidR="00D9136A" w:rsidRPr="008E65AC" w:rsidRDefault="00D9136A" w:rsidP="00987386">
      <w:pPr>
        <w:rPr>
          <w:rFonts w:eastAsiaTheme="minorEastAsia"/>
        </w:rPr>
      </w:pPr>
    </w:p>
    <w:p w14:paraId="6EEBE98D" w14:textId="099CEFCE" w:rsidR="00987386" w:rsidRDefault="00987386" w:rsidP="00164037">
      <w:pPr>
        <w:pStyle w:val="ListParagraph"/>
        <w:numPr>
          <w:ilvl w:val="0"/>
          <w:numId w:val="1"/>
        </w:numPr>
        <w:rPr>
          <w:rFonts w:eastAsiaTheme="minorEastAsia"/>
        </w:rPr>
      </w:pPr>
      <w:r>
        <w:rPr>
          <w:rFonts w:eastAsiaTheme="minorEastAsia"/>
        </w:rPr>
        <w:t>U</w:t>
      </w:r>
      <w:r w:rsidRPr="00987386">
        <w:rPr>
          <w:rFonts w:eastAsiaTheme="minorEastAsia"/>
        </w:rPr>
        <w:t xml:space="preserve">se samples with sizes </w:t>
      </w:r>
      <m:oMath>
        <m:r>
          <w:rPr>
            <w:rFonts w:ascii="Cambria Math" w:eastAsiaTheme="minorEastAsia" w:hAnsi="Cambria Math"/>
          </w:rPr>
          <m:t>n=100,1000,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 xml:space="preserve">4 </m:t>
            </m:r>
          </m:sup>
        </m:sSup>
        <m:r>
          <m:rPr>
            <m:nor/>
          </m:rPr>
          <w:rPr>
            <w:rFonts w:ascii="Cambria Math" w:eastAsiaTheme="minorEastAsia" w:hAnsi="Cambria Math"/>
          </w:rPr>
          <m:t xml:space="preserve">and 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5</m:t>
            </m:r>
          </m:sup>
        </m:sSup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to estimate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Pr="00987386">
        <w:rPr>
          <w:rFonts w:eastAsiaTheme="minorEastAsia"/>
        </w:rPr>
        <w:t>,</w:t>
      </w:r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 xml:space="preserve">comment on the Monte-Carlo estimation with the theoretical answer as </w:t>
      </w:r>
      <m:oMath>
        <m:r>
          <w:rPr>
            <w:rFonts w:ascii="Cambria Math" w:eastAsiaTheme="minorEastAsia" w:hAnsi="Cambria Math"/>
          </w:rPr>
          <m:t>n</m:t>
        </m:r>
      </m:oMath>
      <w:r>
        <w:rPr>
          <w:rFonts w:eastAsiaTheme="minorEastAsia"/>
        </w:rPr>
        <w:t xml:space="preserve"> </w:t>
      </w:r>
      <w:r w:rsidRPr="00987386">
        <w:rPr>
          <w:rFonts w:eastAsiaTheme="minorEastAsia"/>
        </w:rPr>
        <w:t>increases.</w:t>
      </w:r>
    </w:p>
    <w:p w14:paraId="12B4FEF5" w14:textId="1053E156" w:rsidR="009B605D" w:rsidRPr="009B605D" w:rsidRDefault="0081642C" w:rsidP="009B605D">
      <w:pPr>
        <w:ind w:left="360"/>
        <w:rPr>
          <w:rFonts w:eastAsiaTheme="minorEastAsia"/>
        </w:rPr>
      </w:pPr>
      <w:r>
        <w:rPr>
          <w:rFonts w:eastAsiaTheme="minorEastAsia"/>
        </w:rPr>
        <w:t xml:space="preserve">Markov processes are </w:t>
      </w:r>
      <w:r w:rsidR="009B605D">
        <w:rPr>
          <w:rFonts w:eastAsiaTheme="minorEastAsia"/>
        </w:rPr>
        <w:t xml:space="preserve">memoryless hence, </w:t>
      </w:r>
      <m:oMath>
        <m:r>
          <w:rPr>
            <w:rFonts w:ascii="Cambria Math" w:eastAsiaTheme="minorEastAsia" w:hAnsi="Cambria Math"/>
          </w:rPr>
          <m:t>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</w:rPr>
              <m:t>=1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  <m:r>
          <w:rPr>
            <w:rFonts w:ascii="Cambria Math" w:eastAsiaTheme="minorEastAsia" w:hAnsi="Cambria Math"/>
          </w:rPr>
          <m:t>=Pr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3</m:t>
                </m:r>
              </m:sub>
            </m:sSub>
            <m:r>
              <w:rPr>
                <w:rFonts w:ascii="Cambria Math" w:eastAsiaTheme="minorEastAsia" w:hAnsi="Cambria Math"/>
              </w:rPr>
              <m:t>&gt;1</m:t>
            </m:r>
          </m:e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</w:rPr>
              <m:t>=1</m:t>
            </m:r>
          </m:e>
        </m:d>
      </m:oMath>
      <w:r w:rsidR="009B605D">
        <w:rPr>
          <w:rFonts w:eastAsiaTheme="minorEastAsia"/>
        </w:rPr>
        <w:t xml:space="preserve">. </w:t>
      </w:r>
    </w:p>
    <w:p w14:paraId="0208F811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0000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D2146CB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for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AF00DB"/>
          <w:sz w:val="21"/>
          <w:szCs w:val="21"/>
          <w:lang w:eastAsia="en-AU"/>
        </w:rPr>
        <w:t>in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FF"/>
          <w:sz w:val="21"/>
          <w:szCs w:val="21"/>
          <w:lang w:eastAsia="en-AU"/>
        </w:rPr>
        <w:t>: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4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{</w:t>
      </w:r>
    </w:p>
    <w:p w14:paraId="70A5B070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Simulation size: {sims[index]}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1F6EAF9A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proofErr w:type="spellStart"/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markov_proc_del_start</w:t>
      </w:r>
      <w:proofErr w:type="spellEnd"/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sims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[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index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]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3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7453649C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3E47A151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   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a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EE0000"/>
          <w:sz w:val="21"/>
          <w:szCs w:val="21"/>
          <w:lang w:eastAsia="en-AU"/>
        </w:rPr>
        <w:t>\n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5D0488F3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}</w:t>
      </w:r>
    </w:p>
    <w:p w14:paraId="1206BB08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&lt;- </w:t>
      </w: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c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,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0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 %*% 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P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 xml:space="preserve"> %^% </w:t>
      </w:r>
      <w:r w:rsidRPr="00D50BCD">
        <w:rPr>
          <w:rFonts w:ascii="Consolas" w:eastAsia="Times New Roman" w:hAnsi="Consolas" w:cs="Times New Roman"/>
          <w:color w:val="098658"/>
          <w:sz w:val="21"/>
          <w:szCs w:val="21"/>
          <w:lang w:eastAsia="en-AU"/>
        </w:rPr>
        <w:t>1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2741D2D6" w14:textId="77777777" w:rsidR="00D50BCD" w:rsidRP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glue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A31515"/>
          <w:sz w:val="21"/>
          <w:szCs w:val="21"/>
          <w:lang w:eastAsia="en-AU"/>
        </w:rPr>
        <w:t>"Theoretical Value:"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)</w:t>
      </w:r>
    </w:p>
    <w:p w14:paraId="234226AC" w14:textId="55D15729" w:rsid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</w:pPr>
      <w:r w:rsidRPr="00D50BCD"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  <w:t>print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(</w:t>
      </w:r>
      <w:r w:rsidRPr="00D50BCD">
        <w:rPr>
          <w:rFonts w:ascii="Consolas" w:eastAsia="Times New Roman" w:hAnsi="Consolas" w:cs="Times New Roman"/>
          <w:color w:val="001080"/>
          <w:sz w:val="21"/>
          <w:szCs w:val="21"/>
          <w:lang w:eastAsia="en-AU"/>
        </w:rPr>
        <w:t>theory</w:t>
      </w:r>
      <w:r w:rsidRPr="00D50BCD">
        <w:rPr>
          <w:rFonts w:ascii="Consolas" w:eastAsia="Times New Roman" w:hAnsi="Consolas" w:cs="Times New Roman"/>
          <w:color w:val="000000"/>
          <w:sz w:val="21"/>
          <w:szCs w:val="21"/>
          <w:lang w:eastAsia="en-AU"/>
        </w:rPr>
        <w:t>)</w:t>
      </w:r>
    </w:p>
    <w:p w14:paraId="063583BB" w14:textId="4E0B5AE6" w:rsidR="00D50BCD" w:rsidRDefault="00D50BCD" w:rsidP="00D50BCD">
      <w:pPr>
        <w:shd w:val="clear" w:color="auto" w:fill="FFFFFF"/>
        <w:spacing w:after="0" w:line="285" w:lineRule="atLeast"/>
        <w:ind w:left="720"/>
        <w:rPr>
          <w:rFonts w:ascii="Consolas" w:eastAsia="Times New Roman" w:hAnsi="Consolas" w:cs="Times New Roman"/>
          <w:color w:val="795E26"/>
          <w:sz w:val="21"/>
          <w:szCs w:val="21"/>
          <w:lang w:eastAsia="en-AU"/>
        </w:rPr>
      </w:pPr>
    </w:p>
    <w:p w14:paraId="24AB0BB6" w14:textId="50C0BE41" w:rsidR="00D50BCD" w:rsidRPr="00D50BCD" w:rsidRDefault="00D50BCD" w:rsidP="00D50BCD">
      <w:pPr>
        <w:rPr>
          <w:lang w:eastAsia="en-AU"/>
        </w:rPr>
      </w:pPr>
    </w:p>
    <w:p w14:paraId="5ABBCCB6" w14:textId="77777777" w:rsidR="00B12B8D" w:rsidRDefault="00B12B8D" w:rsidP="00B12B8D">
      <w:pPr>
        <w:rPr>
          <w:rFonts w:eastAsiaTheme="minorEastAsia"/>
          <w:b/>
          <w:bCs/>
        </w:rPr>
        <w:sectPr w:rsidR="00B12B8D" w:rsidSect="008E65AC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79CF85C7" w14:textId="7A77A32C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Simulation size: 100</w:t>
      </w:r>
    </w:p>
    <w:p w14:paraId="294C1F14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[,1] [,2] [,3]</w:t>
      </w:r>
    </w:p>
    <w:p w14:paraId="6850F870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1 0.38 0.22</w:t>
      </w:r>
    </w:p>
    <w:p w14:paraId="0557C70B" w14:textId="3A66CFD8" w:rsidR="00B12B8D" w:rsidRPr="00B12B8D" w:rsidRDefault="007871D6" w:rsidP="007871D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</m:t>
          </m:r>
          <m:r>
            <w:rPr>
              <w:rFonts w:ascii="Cambria Math" w:eastAsiaTheme="minorEastAsia" w:hAnsi="Cambria Math"/>
            </w:rPr>
            <m:t>38</m:t>
          </m:r>
          <m:r>
            <w:rPr>
              <w:rFonts w:ascii="Cambria Math" w:eastAsiaTheme="minorEastAsia" w:hAnsi="Cambria Math"/>
            </w:rPr>
            <m:t>+0.2</m:t>
          </m:r>
          <m:r>
            <w:rPr>
              <w:rFonts w:ascii="Cambria Math" w:eastAsiaTheme="minorEastAsia" w:hAnsi="Cambria Math"/>
            </w:rPr>
            <m:t>2</m:t>
          </m:r>
          <m: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6</m:t>
          </m:r>
        </m:oMath>
      </m:oMathPara>
    </w:p>
    <w:p w14:paraId="137BA91F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0A13BF9D" w14:textId="77777777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Simulation size: 1000</w:t>
      </w:r>
    </w:p>
    <w:p w14:paraId="32AAAA1A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[,1]  [,2]  [,3]</w:t>
      </w:r>
    </w:p>
    <w:p w14:paraId="584C6689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5 0.354 0.197</w:t>
      </w:r>
    </w:p>
    <w:p w14:paraId="06066D5D" w14:textId="0F0C0060" w:rsidR="00B12B8D" w:rsidRPr="00B12B8D" w:rsidRDefault="007871D6" w:rsidP="007871D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3</m:t>
          </m:r>
          <m:r>
            <w:rPr>
              <w:rFonts w:ascii="Cambria Math" w:eastAsiaTheme="minorEastAsia" w:hAnsi="Cambria Math"/>
            </w:rPr>
            <m:t>54</m:t>
          </m:r>
          <m:r>
            <w:rPr>
              <w:rFonts w:ascii="Cambria Math" w:eastAsiaTheme="minorEastAsia" w:hAnsi="Cambria Math"/>
            </w:rPr>
            <m:t>+0.</m:t>
          </m:r>
          <m:r>
            <w:rPr>
              <w:rFonts w:ascii="Cambria Math" w:eastAsiaTheme="minorEastAsia" w:hAnsi="Cambria Math"/>
            </w:rPr>
            <m:t>197</m:t>
          </m:r>
          <m: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</m:t>
          </m:r>
          <m:r>
            <w:rPr>
              <w:rFonts w:ascii="Cambria Math" w:eastAsiaTheme="minorEastAsia" w:hAnsi="Cambria Math"/>
            </w:rPr>
            <m:t>551</m:t>
          </m:r>
        </m:oMath>
      </m:oMathPara>
    </w:p>
    <w:p w14:paraId="366BF1A4" w14:textId="77777777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Simulation size: 10000</w:t>
      </w:r>
    </w:p>
    <w:p w14:paraId="6621E390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  [,1]   [,2]   [,3]</w:t>
      </w:r>
    </w:p>
    <w:p w14:paraId="3D23F3FD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405 0.3555 0.2041</w:t>
      </w:r>
    </w:p>
    <w:p w14:paraId="2754013C" w14:textId="00DA3FF8" w:rsidR="00B12B8D" w:rsidRPr="00B12B8D" w:rsidRDefault="007871D6" w:rsidP="007871D6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3</m:t>
          </m:r>
          <m:r>
            <w:rPr>
              <w:rFonts w:ascii="Cambria Math" w:eastAsiaTheme="minorEastAsia" w:hAnsi="Cambria Math"/>
            </w:rPr>
            <m:t>555</m:t>
          </m:r>
          <m:r>
            <w:rPr>
              <w:rFonts w:ascii="Cambria Math" w:eastAsiaTheme="minorEastAsia" w:hAnsi="Cambria Math"/>
            </w:rPr>
            <m:t>+0.2</m:t>
          </m:r>
          <m:r>
            <w:rPr>
              <w:rFonts w:ascii="Cambria Math" w:eastAsiaTheme="minorEastAsia" w:hAnsi="Cambria Math"/>
            </w:rPr>
            <m:t>041</m:t>
          </m:r>
        </m:oMath>
      </m:oMathPara>
    </w:p>
    <w:p w14:paraId="5CC029D8" w14:textId="2899B33D" w:rsidR="00B12B8D" w:rsidRPr="00B12B8D" w:rsidRDefault="00515B30" w:rsidP="00B12B8D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5596</m:t>
          </m:r>
        </m:oMath>
      </m:oMathPara>
    </w:p>
    <w:p w14:paraId="53123582" w14:textId="77777777" w:rsidR="00B12B8D" w:rsidRPr="00B12B8D" w:rsidRDefault="00B12B8D" w:rsidP="00B12B8D">
      <w:pPr>
        <w:ind w:left="72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Simulation size: 1e+05</w:t>
      </w:r>
    </w:p>
    <w:p w14:paraId="7C9BA798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 xml:space="preserve">        [,1]    [,2]    [,3]</w:t>
      </w:r>
    </w:p>
    <w:p w14:paraId="7A797D95" w14:textId="77777777" w:rsidR="00B12B8D" w:rsidRPr="00B12B8D" w:rsidRDefault="00B12B8D" w:rsidP="00B12B8D">
      <w:pPr>
        <w:ind w:left="720"/>
        <w:rPr>
          <w:rFonts w:eastAsiaTheme="minorEastAsia"/>
        </w:rPr>
      </w:pPr>
      <w:r w:rsidRPr="00B12B8D">
        <w:rPr>
          <w:rFonts w:eastAsiaTheme="minorEastAsia"/>
        </w:rPr>
        <w:t>[1,] 0.45132 0.35055 0.19814</w:t>
      </w:r>
    </w:p>
    <w:p w14:paraId="0902C2EA" w14:textId="7971AFD0" w:rsidR="007871D6" w:rsidRDefault="007871D6" w:rsidP="007871D6">
      <w:pPr>
        <w:rPr>
          <w:rFonts w:eastAsiaTheme="minorEastAsia"/>
        </w:rPr>
        <w:sectPr w:rsidR="007871D6" w:rsidSect="00B12B8D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0.35055</m:t>
          </m:r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r>
            <m:rPr>
              <m:sty m:val="p"/>
            </m:rPr>
            <w:rPr>
              <w:rFonts w:ascii="Cambria Math" w:eastAsiaTheme="minorEastAsia" w:hAnsi="Cambria Math"/>
            </w:rPr>
            <m:t>0.19814</m:t>
          </m:r>
          <m:r>
            <w:rPr>
              <w:rFonts w:ascii="Cambria Math" w:eastAsiaTheme="minorEastAsia" w:hAnsi="Cambria Math"/>
            </w:rPr>
            <w:br/>
          </m:r>
        </m:oMath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0.54869</m:t>
          </m:r>
        </m:oMath>
      </m:oMathPara>
    </w:p>
    <w:p w14:paraId="21D3B7A4" w14:textId="71A95A86" w:rsidR="00B12B8D" w:rsidRPr="00B12B8D" w:rsidRDefault="00B12B8D" w:rsidP="00B12B8D">
      <w:pPr>
        <w:ind w:left="720"/>
        <w:rPr>
          <w:rFonts w:eastAsiaTheme="minorEastAsia"/>
        </w:rPr>
      </w:pPr>
    </w:p>
    <w:p w14:paraId="5238C174" w14:textId="77777777" w:rsidR="00B12B8D" w:rsidRPr="00B12B8D" w:rsidRDefault="00B12B8D" w:rsidP="00B12B8D">
      <w:pPr>
        <w:ind w:left="720"/>
        <w:rPr>
          <w:rFonts w:eastAsiaTheme="minorEastAsia"/>
        </w:rPr>
      </w:pPr>
    </w:p>
    <w:p w14:paraId="666265CA" w14:textId="77777777" w:rsidR="00B12B8D" w:rsidRPr="00B12B8D" w:rsidRDefault="00B12B8D" w:rsidP="00B12B8D">
      <w:pPr>
        <w:ind w:left="3600"/>
        <w:rPr>
          <w:rFonts w:eastAsiaTheme="minorEastAsia"/>
          <w:b/>
          <w:bCs/>
        </w:rPr>
      </w:pPr>
      <w:r w:rsidRPr="00B12B8D">
        <w:rPr>
          <w:rFonts w:eastAsiaTheme="minorEastAsia"/>
          <w:b/>
          <w:bCs/>
        </w:rPr>
        <w:t>Theoretical Value:</w:t>
      </w:r>
    </w:p>
    <w:p w14:paraId="67E7F0BD" w14:textId="77777777" w:rsidR="00B12B8D" w:rsidRPr="00B12B8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 xml:space="preserve">     [,1] [,2] [,3]</w:t>
      </w:r>
    </w:p>
    <w:p w14:paraId="73F650A4" w14:textId="23C9DE2C" w:rsidR="00D50BCD" w:rsidRDefault="00B12B8D" w:rsidP="00B12B8D">
      <w:pPr>
        <w:ind w:left="3600"/>
        <w:rPr>
          <w:rFonts w:eastAsiaTheme="minorEastAsia"/>
        </w:rPr>
      </w:pPr>
      <w:r w:rsidRPr="00B12B8D">
        <w:rPr>
          <w:rFonts w:eastAsiaTheme="minorEastAsia"/>
        </w:rPr>
        <w:t>[1,] 0.45 0.35  0.2</w:t>
      </w:r>
    </w:p>
    <w:p w14:paraId="125D1428" w14:textId="17DAF1AA" w:rsidR="007871D6" w:rsidRPr="00D50BCD" w:rsidRDefault="007871D6" w:rsidP="007871D6">
      <w:pPr>
        <w:ind w:left="72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Pr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3</m:t>
                  </m:r>
                </m:sub>
              </m:sSub>
              <m:r>
                <w:rPr>
                  <w:rFonts w:ascii="Cambria Math" w:eastAsiaTheme="minorEastAsia" w:hAnsi="Cambria Math"/>
                </w:rPr>
                <m:t>&gt;1</m:t>
              </m:r>
            </m:e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</w:rPr>
                <m:t>=1</m:t>
              </m:r>
            </m:e>
          </m:d>
          <m:r>
            <w:rPr>
              <w:rFonts w:ascii="Cambria Math" w:eastAsiaTheme="minorEastAsia" w:hAnsi="Cambria Math"/>
            </w:rPr>
            <m:t>=0.38+0.2</m:t>
          </m:r>
        </m:oMath>
      </m:oMathPara>
    </w:p>
    <w:sectPr w:rsidR="007871D6" w:rsidRPr="00D50BCD" w:rsidSect="008E65AC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996A7B" w14:textId="77777777" w:rsidR="009537A9" w:rsidRDefault="009537A9" w:rsidP="00111EDE">
      <w:pPr>
        <w:spacing w:after="0" w:line="240" w:lineRule="auto"/>
      </w:pPr>
      <w:r>
        <w:separator/>
      </w:r>
    </w:p>
  </w:endnote>
  <w:endnote w:type="continuationSeparator" w:id="0">
    <w:p w14:paraId="3D0A2933" w14:textId="77777777" w:rsidR="009537A9" w:rsidRDefault="009537A9" w:rsidP="00111E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789983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C79FFE5" w14:textId="49375F3C" w:rsidR="00111EDE" w:rsidRDefault="00111ED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F322FC8" w14:textId="77777777" w:rsidR="00111EDE" w:rsidRDefault="00111E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B9A6D7" w14:textId="77777777" w:rsidR="009537A9" w:rsidRDefault="009537A9" w:rsidP="00111EDE">
      <w:pPr>
        <w:spacing w:after="0" w:line="240" w:lineRule="auto"/>
      </w:pPr>
      <w:r>
        <w:separator/>
      </w:r>
    </w:p>
  </w:footnote>
  <w:footnote w:type="continuationSeparator" w:id="0">
    <w:p w14:paraId="5795ED89" w14:textId="77777777" w:rsidR="009537A9" w:rsidRDefault="009537A9" w:rsidP="00111E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8ED5B" w14:textId="256DB084" w:rsidR="00111EDE" w:rsidRDefault="00111EDE">
    <w:pPr>
      <w:pStyle w:val="Header"/>
    </w:pPr>
    <w:r>
      <w:t>Chelaka Paranahewa</w:t>
    </w:r>
    <w:r>
      <w:tab/>
    </w:r>
    <w:r>
      <w:tab/>
      <w:t>ETC343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E47237"/>
    <w:multiLevelType w:val="hybridMultilevel"/>
    <w:tmpl w:val="DDFEE9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0NTEzNDYxBSFLJR2l4NTi4sz8PJAC01oAQCDFoiwAAAA="/>
  </w:docVars>
  <w:rsids>
    <w:rsidRoot w:val="00EF4019"/>
    <w:rsid w:val="0005632A"/>
    <w:rsid w:val="000721C9"/>
    <w:rsid w:val="000815B3"/>
    <w:rsid w:val="000A515E"/>
    <w:rsid w:val="000A6FCA"/>
    <w:rsid w:val="00111EDE"/>
    <w:rsid w:val="001133FA"/>
    <w:rsid w:val="001E7492"/>
    <w:rsid w:val="00214B47"/>
    <w:rsid w:val="002527DB"/>
    <w:rsid w:val="00381893"/>
    <w:rsid w:val="003E26EB"/>
    <w:rsid w:val="003F1353"/>
    <w:rsid w:val="00401253"/>
    <w:rsid w:val="004902C0"/>
    <w:rsid w:val="004D1841"/>
    <w:rsid w:val="00515B30"/>
    <w:rsid w:val="005331C0"/>
    <w:rsid w:val="00560FF9"/>
    <w:rsid w:val="00591E12"/>
    <w:rsid w:val="005A250D"/>
    <w:rsid w:val="00614F6A"/>
    <w:rsid w:val="0062526E"/>
    <w:rsid w:val="00642107"/>
    <w:rsid w:val="00642F41"/>
    <w:rsid w:val="006616AC"/>
    <w:rsid w:val="007059B6"/>
    <w:rsid w:val="00736497"/>
    <w:rsid w:val="00764694"/>
    <w:rsid w:val="007813B2"/>
    <w:rsid w:val="007871D6"/>
    <w:rsid w:val="0079637F"/>
    <w:rsid w:val="0081642C"/>
    <w:rsid w:val="008364FF"/>
    <w:rsid w:val="00850393"/>
    <w:rsid w:val="008645A0"/>
    <w:rsid w:val="00882EF6"/>
    <w:rsid w:val="008B2314"/>
    <w:rsid w:val="008E65AC"/>
    <w:rsid w:val="00941312"/>
    <w:rsid w:val="009537A9"/>
    <w:rsid w:val="00987386"/>
    <w:rsid w:val="009B605D"/>
    <w:rsid w:val="00A17B57"/>
    <w:rsid w:val="00AB5136"/>
    <w:rsid w:val="00AC0430"/>
    <w:rsid w:val="00AE7F9D"/>
    <w:rsid w:val="00B12B8D"/>
    <w:rsid w:val="00BD53C8"/>
    <w:rsid w:val="00BF2400"/>
    <w:rsid w:val="00C104AF"/>
    <w:rsid w:val="00C433AF"/>
    <w:rsid w:val="00C43958"/>
    <w:rsid w:val="00C502ED"/>
    <w:rsid w:val="00C72C2A"/>
    <w:rsid w:val="00C867D6"/>
    <w:rsid w:val="00C9229C"/>
    <w:rsid w:val="00C969FE"/>
    <w:rsid w:val="00D002CC"/>
    <w:rsid w:val="00D50BCD"/>
    <w:rsid w:val="00D9136A"/>
    <w:rsid w:val="00E822B1"/>
    <w:rsid w:val="00E9329D"/>
    <w:rsid w:val="00EF4019"/>
    <w:rsid w:val="00F50399"/>
    <w:rsid w:val="00F871AB"/>
    <w:rsid w:val="00FC0955"/>
    <w:rsid w:val="00FC64CE"/>
    <w:rsid w:val="00FC7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BB250C"/>
  <w15:chartTrackingRefBased/>
  <w15:docId w15:val="{B2EDB84C-0FEC-4337-B1D2-557E1CA9AC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2400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2400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1EDE"/>
  </w:style>
  <w:style w:type="paragraph" w:styleId="Footer">
    <w:name w:val="footer"/>
    <w:basedOn w:val="Normal"/>
    <w:link w:val="FooterChar"/>
    <w:uiPriority w:val="99"/>
    <w:unhideWhenUsed/>
    <w:rsid w:val="00111ED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1EDE"/>
  </w:style>
  <w:style w:type="paragraph" w:styleId="Title">
    <w:name w:val="Title"/>
    <w:basedOn w:val="Normal"/>
    <w:next w:val="Normal"/>
    <w:link w:val="TitleChar"/>
    <w:uiPriority w:val="10"/>
    <w:qFormat/>
    <w:rsid w:val="00C969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69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BF2400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E7F9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50399"/>
    <w:rPr>
      <w:color w:val="808080"/>
    </w:rPr>
  </w:style>
  <w:style w:type="table" w:styleId="TableGrid">
    <w:name w:val="Table Grid"/>
    <w:basedOn w:val="TableNormal"/>
    <w:uiPriority w:val="39"/>
    <w:rsid w:val="00FC09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8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3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4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6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3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56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0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2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3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1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8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26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7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3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9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0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6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715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06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3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5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9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7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53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936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10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5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63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3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9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8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8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3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6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6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0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5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0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40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7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93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17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2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2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9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1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3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2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5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9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8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7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4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3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8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24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5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4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2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11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9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7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4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97</TotalTime>
  <Pages>7</Pages>
  <Words>915</Words>
  <Characters>521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laka Paranahewa</dc:creator>
  <cp:keywords/>
  <dc:description/>
  <cp:lastModifiedBy>Chelaka Paranahewa</cp:lastModifiedBy>
  <cp:revision>26</cp:revision>
  <dcterms:created xsi:type="dcterms:W3CDTF">2022-03-19T09:10:00Z</dcterms:created>
  <dcterms:modified xsi:type="dcterms:W3CDTF">2022-04-07T04:19:00Z</dcterms:modified>
</cp:coreProperties>
</file>